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w:t>
      </w:r>
      <w:bookmarkStart w:id="0" w:name="_GoBack"/>
      <w:bookmarkEnd w:id="0"/>
      <w:r>
        <w:rPr>
          <w:lang w:val="en-US" w:eastAsia="en-US"/>
        </w:rPr>
        <w:t>raphy skills.</w:t>
      </w:r>
    </w:p>
    <w:p w14:paraId="635FCE26" w14:textId="6D7478DE" w:rsidR="00BB6511" w:rsidRDefault="00BB6511" w:rsidP="004707C5">
      <w:pPr>
        <w:jc w:val="both"/>
        <w:rPr>
          <w:lang w:val="en-US" w:eastAsia="en-US"/>
        </w:rPr>
      </w:pPr>
    </w:p>
    <w:p w14:paraId="284DE086" w14:textId="3E66EE17"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A15078" w:rsidRPr="00A15078">
        <w:t>https://github.com/billbuchanan/esecurity/</w:t>
      </w:r>
      <w:r w:rsidR="00A15078" w:rsidRPr="00A15078">
        <w:t xml:space="preserve"> </w:t>
      </w:r>
      <w:r w:rsidR="00A15078" w:rsidRPr="00A15078">
        <w:t>unit01_cipher_fundamentals</w:t>
      </w:r>
    </w:p>
    <w:p w14:paraId="3F8FA691" w14:textId="04F5EE0F" w:rsidR="00F30253" w:rsidRDefault="00F30253" w:rsidP="004707C5">
      <w:pPr>
        <w:jc w:val="both"/>
        <w:rPr>
          <w:lang w:val="en-US" w:eastAsia="en-US"/>
        </w:rPr>
      </w:pPr>
    </w:p>
    <w:p w14:paraId="69BA5FB5" w14:textId="5F7B0B2A" w:rsidR="00F30253" w:rsidRDefault="006C0544" w:rsidP="004707C5">
      <w:pPr>
        <w:jc w:val="both"/>
        <w:rPr>
          <w:lang w:val="en-US" w:eastAsia="en-US"/>
        </w:rPr>
      </w:pPr>
      <w:r>
        <w:rPr>
          <w:lang w:val="en-US" w:eastAsia="en-US"/>
        </w:rPr>
        <w:t xml:space="preserve">Go to vsoc.napier.ac.uk and find your folder.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DB3ED00" w:rsidR="00EB3891" w:rsidRPr="00EB3891" w:rsidRDefault="00EB3891" w:rsidP="00EB3891">
      <w:r w:rsidRPr="00C66735">
        <w:rPr>
          <w:b/>
          <w:lang w:val="en-US"/>
        </w:rPr>
        <w:t>Lab demo</w:t>
      </w:r>
      <w:r>
        <w:rPr>
          <w:lang w:val="en-US"/>
        </w:rPr>
        <w:t xml:space="preserve">: </w:t>
      </w:r>
      <w:hyperlink r:id="rId9" w:history="1">
        <w:r w:rsidR="00FD6A95" w:rsidRPr="00CF3C47">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bin</w:t>
            </w:r>
            <w:proofErr w:type="spell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hex</w:t>
            </w:r>
            <w:proofErr w:type="spell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oct</w:t>
            </w:r>
            <w:proofErr w:type="spell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spellStart"/>
            <w:r w:rsidRPr="00F57822">
              <w:rPr>
                <w:rFonts w:ascii="Lucida Console" w:hAnsi="Lucida Console"/>
              </w:rPr>
              <w:t>chr</w:t>
            </w:r>
            <w:proofErr w:type="spell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A753B2"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A753B2"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lastRenderedPageBreak/>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lastRenderedPageBreak/>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lastRenderedPageBreak/>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A753B2">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A753B2">
        <w:rPr>
          <w:noProof/>
          <w:position w:val="-8"/>
        </w:rPr>
        <w:pict w14:anchorId="0F462E6E">
          <v:shape id="_x0000_i1026" type="#_x0000_t75" alt="" style="width:18.85pt;height:18.3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A753B2">
        <w:rPr>
          <w:noProof/>
          <w:position w:val="-10"/>
          <w:lang w:val="en-US"/>
        </w:rPr>
        <w:pict w14:anchorId="126FD87A">
          <v:shape id="_x0000_i1025" type="#_x0000_t75" alt="" style="width:118.7pt;height:17.4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lastRenderedPageBreak/>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3"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4D2EF" w14:textId="77777777" w:rsidR="00A753B2" w:rsidRDefault="00A753B2" w:rsidP="00A84C9E">
      <w:r>
        <w:separator/>
      </w:r>
    </w:p>
  </w:endnote>
  <w:endnote w:type="continuationSeparator" w:id="0">
    <w:p w14:paraId="06656DE2" w14:textId="77777777" w:rsidR="00A753B2" w:rsidRDefault="00A753B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8123A" w14:textId="77777777" w:rsidR="00A753B2" w:rsidRDefault="00A753B2" w:rsidP="00A84C9E">
      <w:r>
        <w:separator/>
      </w:r>
    </w:p>
  </w:footnote>
  <w:footnote w:type="continuationSeparator" w:id="0">
    <w:p w14:paraId="233E3939" w14:textId="77777777" w:rsidR="00A753B2" w:rsidRDefault="00A753B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0B67"/>
    <w:rsid w:val="00387B6B"/>
    <w:rsid w:val="00394AF2"/>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0A1B"/>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asecuritysite.com/esecurity/labcode"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github.com/billbuchanan/esecurity" TargetMode="Externa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203</Words>
  <Characters>1256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1-14T20:24:00Z</cp:lastPrinted>
  <dcterms:created xsi:type="dcterms:W3CDTF">2020-01-17T13:28:00Z</dcterms:created>
  <dcterms:modified xsi:type="dcterms:W3CDTF">2020-01-19T18:31:00Z</dcterms:modified>
</cp:coreProperties>
</file>